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Казюли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10501" cy="376347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74644" cy="436986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03520" cy="440837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1891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5002976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12879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71736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41695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78626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510851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413210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542080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на Казюлина НБИ-01-19</dc:creator>
  <dc:language>ru-RU</dc:language>
  <cp:keywords/>
  <dcterms:created xsi:type="dcterms:W3CDTF">2022-09-09T12:44:14Z</dcterms:created>
  <dcterms:modified xsi:type="dcterms:W3CDTF">2022-09-09T1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